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0701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77F6AA2" w:rsidR="007B4A91" w:rsidRDefault="0090701B">
      <w:pPr>
        <w:rPr>
          <w:sz w:val="28"/>
          <w:szCs w:val="28"/>
        </w:rPr>
      </w:pPr>
      <w:r>
        <w:rPr>
          <w:sz w:val="28"/>
          <w:szCs w:val="28"/>
        </w:rPr>
        <w:t>Pizza explosion</w:t>
      </w:r>
    </w:p>
    <w:p w14:paraId="34A9E19B" w14:textId="77777777" w:rsidR="007B4A91" w:rsidRDefault="0090701B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C18B64F" w:rsidR="007B4A91" w:rsidRDefault="0090701B">
      <w:pPr>
        <w:ind w:left="720"/>
        <w:rPr>
          <w:sz w:val="28"/>
          <w:szCs w:val="28"/>
        </w:rPr>
      </w:pPr>
      <w:r>
        <w:rPr>
          <w:sz w:val="28"/>
          <w:szCs w:val="28"/>
        </w:rPr>
        <w:t>To jump over  pizza toppings on the floor</w:t>
      </w:r>
    </w:p>
    <w:p w14:paraId="3D632C61" w14:textId="77777777" w:rsidR="007B4A91" w:rsidRDefault="0090701B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EA15398" w:rsidR="0090701B" w:rsidRDefault="0090701B" w:rsidP="0090701B">
      <w:pPr>
        <w:ind w:left="720"/>
        <w:rPr>
          <w:sz w:val="28"/>
          <w:szCs w:val="28"/>
        </w:rPr>
      </w:pPr>
      <w:r>
        <w:rPr>
          <w:sz w:val="28"/>
          <w:szCs w:val="28"/>
        </w:rPr>
        <w:t>The baker is making a pizza but somrthing happened and it exploded. Now he has to and jump over the toppings on his way to make a new one</w:t>
      </w:r>
    </w:p>
    <w:p w14:paraId="6F5E7743" w14:textId="26276609" w:rsidR="007B4A91" w:rsidRDefault="00556965">
      <w:pPr>
        <w:ind w:left="720"/>
        <w:rPr>
          <w:sz w:val="28"/>
          <w:szCs w:val="28"/>
        </w:rPr>
      </w:pP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47EDDBD" w:rsidR="007B4A91" w:rsidRDefault="0090701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k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9A713A0" w:rsidR="007B4A91" w:rsidRDefault="00BC4C5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s over the toppings</w:t>
            </w:r>
          </w:p>
        </w:tc>
      </w:tr>
    </w:tbl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3C48A99" w:rsidR="007B4A91" w:rsidRDefault="0090701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pping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0875553" w:rsidR="007B4A91" w:rsidRDefault="00BC4C5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 obstacle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606116F" w:rsidR="007B4A91" w:rsidRDefault="0090701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6E1B93A" w:rsidR="007B4A91" w:rsidRDefault="00BC4C5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ing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14C499B" w:rsidR="007B4A91" w:rsidRDefault="00BC4C5C" w:rsidP="00BC4C5C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   Pizza slic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4549EEF" w:rsidR="007B4A91" w:rsidRDefault="00BC4C5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ain points</w:t>
            </w:r>
          </w:p>
        </w:tc>
      </w:tr>
    </w:tbl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0EBFFB07" w:rsidR="007B4A91" w:rsidRDefault="005C0510">
      <w:pPr>
        <w:rPr>
          <w:sz w:val="28"/>
          <w:szCs w:val="28"/>
        </w:rPr>
      </w:pPr>
      <w:r>
        <w:rPr>
          <w:noProof/>
          <w:sz w:val="28"/>
          <w:szCs w:val="28"/>
          <w:lang w:val="en-US" w:eastAsia="en-US"/>
        </w:rPr>
        <w:lastRenderedPageBreak/>
        <w:drawing>
          <wp:inline distT="0" distB="0" distL="0" distR="0" wp14:anchorId="760E0678" wp14:editId="2684068E">
            <wp:extent cx="5943600" cy="4457700"/>
            <wp:effectExtent l="635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zza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9E5BE" w14:textId="7AED87EC" w:rsidR="007B4A91" w:rsidRDefault="007B4A91">
      <w:pPr>
        <w:rPr>
          <w:sz w:val="28"/>
          <w:szCs w:val="28"/>
        </w:rPr>
      </w:pPr>
    </w:p>
    <w:p w14:paraId="442F6C1C" w14:textId="40ACB41C" w:rsidR="007B4A91" w:rsidRDefault="007B4A91">
      <w:pPr>
        <w:rPr>
          <w:sz w:val="28"/>
          <w:szCs w:val="28"/>
        </w:rPr>
      </w:pPr>
    </w:p>
    <w:p w14:paraId="6A534FF3" w14:textId="77F130E4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10F79A10" w:rsidR="007B4A91" w:rsidRDefault="00BC4C5C">
      <w:pPr>
        <w:rPr>
          <w:sz w:val="28"/>
          <w:szCs w:val="28"/>
        </w:rPr>
      </w:pPr>
      <w:r>
        <w:rPr>
          <w:sz w:val="28"/>
          <w:szCs w:val="28"/>
        </w:rPr>
        <w:t>Use more player feedback by if you hit a pizza topping, you loose the game and have to restart but if you hit  a pizza slice( they will be up in the air)</w:t>
      </w:r>
      <w:r w:rsidR="004D4409">
        <w:rPr>
          <w:sz w:val="28"/>
          <w:szCs w:val="28"/>
        </w:rPr>
        <w:t xml:space="preserve"> then you will gain more points. There will also be sound effects for when you loose or gain a certain ammount of points.</w:t>
      </w:r>
      <w:r w:rsidR="005C0510">
        <w:t xml:space="preserve"> </w:t>
      </w:r>
      <w:bookmarkStart w:id="0" w:name="_GoBack"/>
      <w:bookmarkEnd w:id="0"/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roman"/>
    <w:notTrueType/>
    <w:pitch w:val="default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D4409"/>
    <w:rsid w:val="00556965"/>
    <w:rsid w:val="005C0510"/>
    <w:rsid w:val="007B4A91"/>
    <w:rsid w:val="0090701B"/>
    <w:rsid w:val="00BC4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42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C0510"/>
    <w:pPr>
      <w:spacing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0510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C0510"/>
    <w:pPr>
      <w:spacing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0510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jp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4</Pages>
  <Words>239</Words>
  <Characters>1366</Characters>
  <Application>Microsoft Macintosh Word</Application>
  <DocSecurity>0</DocSecurity>
  <Lines>11</Lines>
  <Paragraphs>3</Paragraphs>
  <ScaleCrop>false</ScaleCrop>
  <Company/>
  <LinksUpToDate>false</LinksUpToDate>
  <CharactersWithSpaces>16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ghu Ramaiah</cp:lastModifiedBy>
  <cp:revision>3</cp:revision>
  <dcterms:created xsi:type="dcterms:W3CDTF">2021-03-18T05:03:00Z</dcterms:created>
  <dcterms:modified xsi:type="dcterms:W3CDTF">2021-04-04T20:04:00Z</dcterms:modified>
</cp:coreProperties>
</file>